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CBBE8" w14:textId="604E8394" w:rsidR="00384BED" w:rsidRDefault="00744799" w:rsidP="00744799">
      <w:pPr>
        <w:jc w:val="center"/>
        <w:rPr>
          <w:b/>
          <w:bCs/>
          <w:i/>
          <w:iCs/>
        </w:rPr>
      </w:pPr>
      <w:r w:rsidRPr="00C14843">
        <w:rPr>
          <w:b/>
          <w:bCs/>
          <w:i/>
          <w:iCs/>
        </w:rPr>
        <w:t>Monthly Spiritual Message</w:t>
      </w:r>
    </w:p>
    <w:p w14:paraId="3F1AA307" w14:textId="77777777" w:rsidR="00C14843" w:rsidRPr="00C14843" w:rsidRDefault="00C14843" w:rsidP="00744799">
      <w:pPr>
        <w:jc w:val="center"/>
        <w:rPr>
          <w:b/>
          <w:bCs/>
          <w:i/>
          <w:iCs/>
        </w:rPr>
      </w:pPr>
    </w:p>
    <w:p w14:paraId="2AA9878F" w14:textId="2A87DB81" w:rsidR="00744799" w:rsidRPr="00C14843" w:rsidRDefault="00744799" w:rsidP="00744799">
      <w:pPr>
        <w:jc w:val="center"/>
      </w:pPr>
      <w:r w:rsidRPr="00C14843">
        <w:t xml:space="preserve"> December 2020</w:t>
      </w:r>
    </w:p>
    <w:p w14:paraId="44C244A0" w14:textId="77777777" w:rsidR="00744799" w:rsidRDefault="00744799" w:rsidP="00744799">
      <w:pPr>
        <w:jc w:val="center"/>
        <w:rPr>
          <w:sz w:val="12"/>
          <w:szCs w:val="12"/>
        </w:rPr>
      </w:pPr>
    </w:p>
    <w:p w14:paraId="6BCF997F" w14:textId="77777777" w:rsidR="00744799" w:rsidRDefault="00744799" w:rsidP="00744799">
      <w:pPr>
        <w:rPr>
          <w:sz w:val="16"/>
          <w:szCs w:val="16"/>
        </w:rPr>
      </w:pPr>
    </w:p>
    <w:p w14:paraId="16408225" w14:textId="112C7EFB" w:rsidR="00744799" w:rsidRDefault="00F407DF" w:rsidP="00744799">
      <w:pPr>
        <w:jc w:val="center"/>
        <w:rPr>
          <w:b/>
          <w:bCs/>
          <w:color w:val="000000" w:themeColor="text1"/>
        </w:rPr>
      </w:pPr>
      <w:r w:rsidRPr="00F407DF">
        <w:rPr>
          <w:b/>
          <w:bCs/>
          <w:color w:val="000000" w:themeColor="text1"/>
        </w:rPr>
        <w:t>TOWARDS CHRISTMAS</w:t>
      </w:r>
    </w:p>
    <w:p w14:paraId="73100E57" w14:textId="77777777" w:rsidR="00DF00C6" w:rsidRPr="00F407DF" w:rsidRDefault="00DF00C6" w:rsidP="00744799">
      <w:pPr>
        <w:jc w:val="center"/>
        <w:rPr>
          <w:b/>
          <w:bCs/>
          <w:color w:val="000000" w:themeColor="text1"/>
        </w:rPr>
      </w:pPr>
    </w:p>
    <w:p w14:paraId="43CD7339" w14:textId="77777777" w:rsidR="00744799" w:rsidRPr="00DF00C6" w:rsidRDefault="00744799" w:rsidP="00744799">
      <w:pPr>
        <w:jc w:val="center"/>
        <w:rPr>
          <w:i/>
          <w:iCs/>
          <w:color w:val="000000" w:themeColor="text1"/>
        </w:rPr>
      </w:pPr>
      <w:r w:rsidRPr="00DF00C6">
        <w:rPr>
          <w:i/>
          <w:iCs/>
          <w:color w:val="000000" w:themeColor="text1"/>
        </w:rPr>
        <w:t>In anticipation of the Incarnation</w:t>
      </w:r>
    </w:p>
    <w:p w14:paraId="3BCA2ADF" w14:textId="77777777" w:rsidR="00744799" w:rsidRDefault="00744799" w:rsidP="00744799">
      <w:pPr>
        <w:jc w:val="both"/>
      </w:pPr>
    </w:p>
    <w:p w14:paraId="55DB8CB2" w14:textId="58CA554A" w:rsidR="00744799" w:rsidRDefault="00744799" w:rsidP="0063384A">
      <w:pPr>
        <w:spacing w:after="120"/>
        <w:ind w:firstLine="720"/>
        <w:jc w:val="both"/>
      </w:pPr>
      <w:r w:rsidRPr="00E106B4">
        <w:t>Today we rush to celebrate Christmas! As early as October</w:t>
      </w:r>
      <w:r w:rsidR="00F407DF">
        <w:t>,</w:t>
      </w:r>
      <w:r w:rsidRPr="00E106B4">
        <w:t xml:space="preserve"> you often start to see the first Christmas tree</w:t>
      </w:r>
      <w:r>
        <w:t>s</w:t>
      </w:r>
      <w:r w:rsidRPr="00E106B4">
        <w:t xml:space="preserve"> and tinsel appear in the shops. Advent, the period of reflection and anticipation</w:t>
      </w:r>
      <w:r w:rsidR="00357D1C">
        <w:t>,</w:t>
      </w:r>
      <w:r w:rsidRPr="00E106B4">
        <w:t xml:space="preserve"> </w:t>
      </w:r>
      <w:r>
        <w:t>seem</w:t>
      </w:r>
      <w:r w:rsidR="00357D1C">
        <w:t>ing</w:t>
      </w:r>
      <w:r>
        <w:t xml:space="preserve">ly </w:t>
      </w:r>
      <w:r w:rsidRPr="00E106B4">
        <w:t>disappears as Christmas carols are sung</w:t>
      </w:r>
      <w:r>
        <w:t xml:space="preserve"> and parties </w:t>
      </w:r>
      <w:r w:rsidR="0063384A">
        <w:t xml:space="preserve">are </w:t>
      </w:r>
      <w:r>
        <w:t>held.</w:t>
      </w:r>
    </w:p>
    <w:p w14:paraId="62B160C7" w14:textId="524624CF" w:rsidR="00744799" w:rsidRDefault="00744799" w:rsidP="0063384A">
      <w:pPr>
        <w:spacing w:after="120"/>
        <w:ind w:firstLine="720"/>
        <w:jc w:val="both"/>
      </w:pPr>
      <w:r w:rsidRPr="00E106B4">
        <w:t>As Franciscans</w:t>
      </w:r>
      <w:r w:rsidR="00357D1C">
        <w:t>,</w:t>
      </w:r>
      <w:r w:rsidRPr="00E106B4">
        <w:t xml:space="preserve"> we know the story of Greccio</w:t>
      </w:r>
      <w:r w:rsidR="00357D1C">
        <w:t>,</w:t>
      </w:r>
      <w:r w:rsidRPr="00E106B4">
        <w:t xml:space="preserve"> but do we re</w:t>
      </w:r>
      <w:r>
        <w:t>member</w:t>
      </w:r>
      <w:r w:rsidRPr="00E106B4">
        <w:t xml:space="preserve"> that it occurred </w:t>
      </w:r>
      <w:r w:rsidR="00357D1C">
        <w:t xml:space="preserve">only </w:t>
      </w:r>
      <w:r w:rsidRPr="00E106B4">
        <w:t>in the last three years of St Francis’ life</w:t>
      </w:r>
      <w:r w:rsidR="0012157B">
        <w:t>?</w:t>
      </w:r>
      <w:r w:rsidRPr="00E106B4">
        <w:t xml:space="preserve"> There was a long period</w:t>
      </w:r>
      <w:r w:rsidR="00CD0942">
        <w:t>,</w:t>
      </w:r>
      <w:r w:rsidRPr="00E106B4">
        <w:t xml:space="preserve"> leading up </w:t>
      </w:r>
      <w:r>
        <w:t xml:space="preserve">to </w:t>
      </w:r>
      <w:r w:rsidRPr="00E106B4">
        <w:t>that point!</w:t>
      </w:r>
      <w:r>
        <w:t xml:space="preserve"> </w:t>
      </w:r>
      <w:r w:rsidRPr="00E106B4">
        <w:t xml:space="preserve">The hermitage near Greccio was one of St Francis’ favorite places to rest and reflect. </w:t>
      </w:r>
      <w:r>
        <w:t>He</w:t>
      </w:r>
      <w:r w:rsidRPr="00E106B4">
        <w:t xml:space="preserve"> develop</w:t>
      </w:r>
      <w:r>
        <w:t>ed</w:t>
      </w:r>
      <w:r w:rsidRPr="00E106B4">
        <w:t xml:space="preserve"> a relationship with the place and the people</w:t>
      </w:r>
      <w:r>
        <w:t xml:space="preserve"> over several years</w:t>
      </w:r>
      <w:r w:rsidRPr="00E106B4">
        <w:t xml:space="preserve">. </w:t>
      </w:r>
    </w:p>
    <w:p w14:paraId="49DAA382" w14:textId="17DE24EC" w:rsidR="00744799" w:rsidRDefault="00744799" w:rsidP="00AD420A">
      <w:pPr>
        <w:spacing w:after="120"/>
        <w:ind w:firstLine="720"/>
        <w:jc w:val="both"/>
      </w:pPr>
      <w:r w:rsidRPr="00E106B4">
        <w:t xml:space="preserve">Both the </w:t>
      </w:r>
      <w:r w:rsidRPr="00E106B4">
        <w:rPr>
          <w:i/>
          <w:iCs/>
        </w:rPr>
        <w:t>Assisi Compilation</w:t>
      </w:r>
      <w:r w:rsidRPr="00E106B4">
        <w:t xml:space="preserve"> </w:t>
      </w:r>
      <w:r w:rsidR="00845895">
        <w:t>and</w:t>
      </w:r>
      <w:r w:rsidRPr="00E106B4">
        <w:t xml:space="preserve"> Celano’s </w:t>
      </w:r>
      <w:r w:rsidRPr="00E106B4">
        <w:rPr>
          <w:i/>
          <w:iCs/>
        </w:rPr>
        <w:t>Life of St Francis</w:t>
      </w:r>
      <w:r w:rsidRPr="00E106B4">
        <w:t xml:space="preserve"> describe his close friendship with Lord John of Greccio</w:t>
      </w:r>
      <w:r>
        <w:t xml:space="preserve"> “</w:t>
      </w:r>
      <w:r w:rsidRPr="00E106B4">
        <w:t>whom the saint loved with great affection and to whom he showed great friendliness during his whole lifetime.” John was a nobleman</w:t>
      </w:r>
      <w:r>
        <w:t xml:space="preserve"> who</w:t>
      </w:r>
      <w:r w:rsidRPr="00E106B4">
        <w:t xml:space="preserve"> “trampled the nobility of the flesh under his feet and pursued instead the nobility of the spirit.” A Secular</w:t>
      </w:r>
      <w:r w:rsidR="00AA22CC">
        <w:t xml:space="preserve"> </w:t>
      </w:r>
      <w:r w:rsidR="00AA22CC" w:rsidRPr="00E106B4">
        <w:t>Franciscan</w:t>
      </w:r>
      <w:r w:rsidRPr="00E106B4">
        <w:t>?</w:t>
      </w:r>
    </w:p>
    <w:p w14:paraId="63BF9DAC" w14:textId="7D04A479" w:rsidR="00744799" w:rsidRDefault="00744799" w:rsidP="00744799">
      <w:pPr>
        <w:spacing w:after="120"/>
        <w:jc w:val="both"/>
      </w:pPr>
      <w:r>
        <w:t xml:space="preserve">The </w:t>
      </w:r>
      <w:r w:rsidRPr="009C6153">
        <w:rPr>
          <w:i/>
          <w:iCs/>
        </w:rPr>
        <w:t>Assisi Compilation</w:t>
      </w:r>
      <w:r>
        <w:t xml:space="preserve"> describes how Greccio was the place </w:t>
      </w:r>
      <w:r w:rsidR="000F33B5">
        <w:t>where</w:t>
      </w:r>
      <w:r>
        <w:t xml:space="preserve"> St Francis chided his brothers for celebrating a large Christmas feast without welcoming the poor to the table. The brother</w:t>
      </w:r>
      <w:r w:rsidR="000F33B5">
        <w:t>s</w:t>
      </w:r>
      <w:r>
        <w:t xml:space="preserve"> were so humbled by his words that, while Francis lived, they used to eat their meals like the poor, sitting o</w:t>
      </w:r>
      <w:r w:rsidR="000F33B5">
        <w:t>n</w:t>
      </w:r>
      <w:r>
        <w:t xml:space="preserve"> the floor rather than </w:t>
      </w:r>
      <w:r w:rsidR="005D4102">
        <w:t>on</w:t>
      </w:r>
      <w:r>
        <w:t xml:space="preserve"> a seat at the table.</w:t>
      </w:r>
    </w:p>
    <w:p w14:paraId="4910BB75" w14:textId="30F06A60" w:rsidR="00744799" w:rsidRDefault="00744799" w:rsidP="005D4102">
      <w:pPr>
        <w:spacing w:after="120"/>
        <w:ind w:firstLine="720"/>
        <w:jc w:val="both"/>
        <w:rPr>
          <w:i/>
          <w:iCs/>
        </w:rPr>
      </w:pPr>
      <w:r>
        <w:t>Francis’ example led many lay people in Greccio to live holy lives. He said of them</w:t>
      </w:r>
      <w:r w:rsidR="00C0779B">
        <w:t>,</w:t>
      </w:r>
      <w:r w:rsidRPr="009C6153">
        <w:t xml:space="preserve"> "</w:t>
      </w:r>
      <w:r>
        <w:t>e</w:t>
      </w:r>
      <w:r w:rsidRPr="009C6153">
        <w:t>ven in a large city</w:t>
      </w:r>
      <w:r w:rsidR="007A2FD8">
        <w:t>,</w:t>
      </w:r>
      <w:r w:rsidRPr="009C6153">
        <w:t xml:space="preserve"> not as many people have been converted to penance as in Greccio, which is only a small town."</w:t>
      </w:r>
      <w:r>
        <w:t xml:space="preserve"> </w:t>
      </w:r>
      <w:r w:rsidR="000F33B5">
        <w:t>(</w:t>
      </w:r>
      <w:r w:rsidRPr="00E106B4">
        <w:rPr>
          <w:i/>
          <w:iCs/>
        </w:rPr>
        <w:t>Assisi Compilation</w:t>
      </w:r>
      <w:r>
        <w:rPr>
          <w:i/>
          <w:iCs/>
        </w:rPr>
        <w:t>.</w:t>
      </w:r>
      <w:r w:rsidR="000F33B5">
        <w:rPr>
          <w:i/>
          <w:iCs/>
        </w:rPr>
        <w:t>)</w:t>
      </w:r>
    </w:p>
    <w:p w14:paraId="21F44788" w14:textId="52548B48" w:rsidR="00744799" w:rsidRDefault="00744799" w:rsidP="005D4102">
      <w:pPr>
        <w:spacing w:after="120"/>
        <w:ind w:firstLine="720"/>
        <w:jc w:val="both"/>
      </w:pPr>
      <w:r>
        <w:t>Relationships take time. They are developed through sharing time together, through good times but also in times of struggle when things are not going so well. They can break down</w:t>
      </w:r>
      <w:r w:rsidR="0099204E">
        <w:t>,</w:t>
      </w:r>
      <w:r>
        <w:t xml:space="preserve"> then someone needs to make the first move to restore the relationship, to reach out and risk rejection.</w:t>
      </w:r>
    </w:p>
    <w:p w14:paraId="3368DF95" w14:textId="6F82A451" w:rsidR="00744799" w:rsidRDefault="00AD420A" w:rsidP="005D4102">
      <w:pPr>
        <w:spacing w:after="120"/>
        <w:ind w:firstLine="720"/>
        <w:jc w:val="both"/>
      </w:pPr>
      <w:r>
        <w:t>So,</w:t>
      </w:r>
      <w:r w:rsidR="00744799">
        <w:t xml:space="preserve"> it was with God and his people. There were moments of intimacy, sharing and trust. There was betrayal and rejection. There were times of seeming silence and exile. God sent prophets to seek reconciliation</w:t>
      </w:r>
      <w:r w:rsidR="0099204E">
        <w:t>,</w:t>
      </w:r>
      <w:r w:rsidR="00744799">
        <w:t xml:space="preserve"> but the relationship faulted. A living relationship of justice and mercy was replaced by a set of rules and law. There</w:t>
      </w:r>
      <w:r w:rsidR="00C3646A">
        <w:t>,</w:t>
      </w:r>
      <w:r w:rsidR="00744799">
        <w:t xml:space="preserve"> however</w:t>
      </w:r>
      <w:r w:rsidR="00C3646A">
        <w:t>,</w:t>
      </w:r>
      <w:r w:rsidR="00744799">
        <w:t xml:space="preserve"> remained hope that the relationship would be restored.</w:t>
      </w:r>
    </w:p>
    <w:p w14:paraId="5956334A" w14:textId="77777777" w:rsidR="00744799" w:rsidRDefault="00744799" w:rsidP="00C3646A">
      <w:pPr>
        <w:spacing w:after="120"/>
        <w:ind w:firstLine="720"/>
        <w:jc w:val="both"/>
      </w:pPr>
      <w:r>
        <w:t>And then God reached out!</w:t>
      </w:r>
    </w:p>
    <w:p w14:paraId="5AFA87C1" w14:textId="178D9974" w:rsidR="00744799" w:rsidRDefault="00744799" w:rsidP="00C3646A">
      <w:pPr>
        <w:spacing w:after="120"/>
        <w:ind w:firstLine="720"/>
        <w:jc w:val="both"/>
      </w:pPr>
      <w:r>
        <w:t>The Father placed his Son in the care of a young wom</w:t>
      </w:r>
      <w:r w:rsidR="00C3646A">
        <w:t>a</w:t>
      </w:r>
      <w:r>
        <w:t xml:space="preserve">n. The </w:t>
      </w:r>
      <w:r w:rsidRPr="008C2E64">
        <w:rPr>
          <w:i/>
          <w:iCs/>
        </w:rPr>
        <w:t>Word became Flesh</w:t>
      </w:r>
      <w:r w:rsidR="005F3EB3">
        <w:rPr>
          <w:i/>
          <w:iCs/>
        </w:rPr>
        <w:t>,</w:t>
      </w:r>
      <w:r>
        <w:t xml:space="preserve"> as a child </w:t>
      </w:r>
      <w:r w:rsidR="006F6918">
        <w:t>who</w:t>
      </w:r>
      <w:r>
        <w:t xml:space="preserve"> needed to be carried and nurtured. The world had to wait as the child grew and became a man. Only then did Jesus begin his ministry.</w:t>
      </w:r>
    </w:p>
    <w:p w14:paraId="18B909E9" w14:textId="77777777" w:rsidR="00FC6E4B" w:rsidRDefault="00744799" w:rsidP="005F3EB3">
      <w:pPr>
        <w:spacing w:after="120"/>
        <w:ind w:firstLine="720"/>
        <w:jc w:val="both"/>
      </w:pPr>
      <w:r>
        <w:t xml:space="preserve">Our faith needs to be nurtured. It needs times to grow. We need time in prayer. We need to invest our </w:t>
      </w:r>
    </w:p>
    <w:p w14:paraId="5836EA34" w14:textId="0DBDEED0" w:rsidR="00744799" w:rsidRDefault="00744799" w:rsidP="00FC6E4B">
      <w:pPr>
        <w:spacing w:after="120"/>
        <w:jc w:val="both"/>
      </w:pPr>
      <w:r>
        <w:t xml:space="preserve">energy and hope, with no immediate reward. </w:t>
      </w:r>
    </w:p>
    <w:p w14:paraId="4DC3A6BB" w14:textId="31586CF9" w:rsidR="00744799" w:rsidRDefault="00744799" w:rsidP="00FC6E4B">
      <w:pPr>
        <w:spacing w:after="120"/>
        <w:ind w:firstLine="720"/>
        <w:jc w:val="both"/>
      </w:pPr>
      <w:r>
        <w:t xml:space="preserve">Francis took time to prepare for the Christmas celebration </w:t>
      </w:r>
      <w:r w:rsidR="002503F0">
        <w:t>at</w:t>
      </w:r>
      <w:r>
        <w:t xml:space="preserve"> Greccio in 1223</w:t>
      </w:r>
      <w:r w:rsidR="006F6918">
        <w:t>, n</w:t>
      </w:r>
      <w:r>
        <w:t>ot only on that night</w:t>
      </w:r>
      <w:r w:rsidR="002503F0">
        <w:t>,</w:t>
      </w:r>
      <w:r>
        <w:t xml:space="preserve"> but through years of preaching and giving example to the town. Only then did he organize the hay, the </w:t>
      </w:r>
      <w:r w:rsidR="006F6918">
        <w:t>ox,</w:t>
      </w:r>
      <w:r>
        <w:t xml:space="preserve"> and </w:t>
      </w:r>
      <w:r w:rsidR="006F6918">
        <w:t>the ass</w:t>
      </w:r>
      <w:r>
        <w:t xml:space="preserve">. </w:t>
      </w:r>
    </w:p>
    <w:p w14:paraId="65E0259A" w14:textId="5AC9D6AF" w:rsidR="00744799" w:rsidRDefault="00744799" w:rsidP="0077557F">
      <w:pPr>
        <w:spacing w:after="120"/>
        <w:ind w:firstLine="720"/>
        <w:jc w:val="both"/>
      </w:pPr>
      <w:r>
        <w:t xml:space="preserve">It was while Francis was preaching the homily, filled with love for the </w:t>
      </w:r>
      <w:r w:rsidRPr="00056891">
        <w:rPr>
          <w:i/>
          <w:iCs/>
        </w:rPr>
        <w:t>Babe of Jerusalem</w:t>
      </w:r>
      <w:r>
        <w:rPr>
          <w:i/>
          <w:iCs/>
        </w:rPr>
        <w:t>,</w:t>
      </w:r>
      <w:r>
        <w:t xml:space="preserve"> that John</w:t>
      </w:r>
      <w:r w:rsidRPr="00E4310B">
        <w:t xml:space="preserve"> </w:t>
      </w:r>
      <w:r>
        <w:t>“</w:t>
      </w:r>
      <w:r w:rsidRPr="00E4310B">
        <w:t>saw a beautiful little child asleep in that manger</w:t>
      </w:r>
      <w:r>
        <w:t xml:space="preserve"> </w:t>
      </w:r>
      <w:r w:rsidRPr="00E4310B">
        <w:t>whom the blessed father Francis embraced in both of his arms</w:t>
      </w:r>
      <w:r>
        <w:t>.” (Bonaven</w:t>
      </w:r>
      <w:r w:rsidR="006F6918">
        <w:t>t</w:t>
      </w:r>
      <w:r>
        <w:t xml:space="preserve">ure, </w:t>
      </w:r>
      <w:r w:rsidRPr="00E4310B">
        <w:rPr>
          <w:i/>
          <w:iCs/>
        </w:rPr>
        <w:t>The Life of Francis</w:t>
      </w:r>
      <w:r w:rsidR="004744A3">
        <w:rPr>
          <w:i/>
          <w:iCs/>
        </w:rPr>
        <w:t>.</w:t>
      </w:r>
      <w:r>
        <w:t xml:space="preserve">)  The </w:t>
      </w:r>
      <w:r w:rsidRPr="00056891">
        <w:rPr>
          <w:i/>
          <w:iCs/>
        </w:rPr>
        <w:t>Word made Flesh</w:t>
      </w:r>
      <w:r>
        <w:t xml:space="preserve"> then humbly appeared again on the altar as bread and wine.</w:t>
      </w:r>
    </w:p>
    <w:p w14:paraId="630F84B2" w14:textId="77777777" w:rsidR="00744799" w:rsidRDefault="00744799" w:rsidP="007D6A56">
      <w:pPr>
        <w:spacing w:after="120"/>
        <w:ind w:firstLine="720"/>
        <w:jc w:val="both"/>
      </w:pPr>
      <w:r>
        <w:t>Let us not rush towards Christmas. Let us find some time this Advent to prepare ourselves for the coming of our Lord. Let our homes at Christmas be a “new Jerusalem”, just like Greccio in Francis’ time. A place of welcome, a place of hospitality, a place where Christ is present. And let us sing:</w:t>
      </w:r>
    </w:p>
    <w:p w14:paraId="65629540" w14:textId="77777777" w:rsidR="00744799" w:rsidRDefault="00744799" w:rsidP="00744799">
      <w:pPr>
        <w:spacing w:after="120"/>
        <w:jc w:val="both"/>
      </w:pPr>
    </w:p>
    <w:p w14:paraId="1204AA5E" w14:textId="157C3BCE" w:rsidR="00744799" w:rsidRPr="00275547" w:rsidRDefault="00744799" w:rsidP="00744799">
      <w:pPr>
        <w:jc w:val="center"/>
        <w:rPr>
          <w:i/>
          <w:iCs/>
        </w:rPr>
      </w:pPr>
      <w:r w:rsidRPr="00275547">
        <w:rPr>
          <w:i/>
          <w:iCs/>
        </w:rPr>
        <w:t>On this day</w:t>
      </w:r>
      <w:r w:rsidR="00947412">
        <w:rPr>
          <w:i/>
          <w:iCs/>
        </w:rPr>
        <w:t>,</w:t>
      </w:r>
      <w:r w:rsidRPr="00275547">
        <w:rPr>
          <w:i/>
          <w:iCs/>
        </w:rPr>
        <w:t xml:space="preserve"> Christ is born:</w:t>
      </w:r>
    </w:p>
    <w:p w14:paraId="5808A420" w14:textId="5A0F0A01" w:rsidR="00744799" w:rsidRPr="00275547" w:rsidRDefault="00744799" w:rsidP="00744799">
      <w:pPr>
        <w:jc w:val="center"/>
        <w:rPr>
          <w:i/>
          <w:iCs/>
        </w:rPr>
      </w:pPr>
      <w:r w:rsidRPr="00275547">
        <w:rPr>
          <w:i/>
          <w:iCs/>
        </w:rPr>
        <w:t>Today</w:t>
      </w:r>
      <w:r w:rsidR="00947412">
        <w:rPr>
          <w:i/>
          <w:iCs/>
        </w:rPr>
        <w:t>,</w:t>
      </w:r>
      <w:r w:rsidRPr="00275547">
        <w:rPr>
          <w:i/>
          <w:iCs/>
        </w:rPr>
        <w:t xml:space="preserve"> the Savio</w:t>
      </w:r>
      <w:r w:rsidR="00301023">
        <w:rPr>
          <w:i/>
          <w:iCs/>
        </w:rPr>
        <w:t>u</w:t>
      </w:r>
      <w:r w:rsidRPr="00275547">
        <w:rPr>
          <w:i/>
          <w:iCs/>
        </w:rPr>
        <w:t>r has appeared.</w:t>
      </w:r>
    </w:p>
    <w:p w14:paraId="5E8D4081" w14:textId="0AE7AB75" w:rsidR="00744799" w:rsidRPr="00275547" w:rsidRDefault="00744799" w:rsidP="00744799">
      <w:pPr>
        <w:jc w:val="center"/>
        <w:rPr>
          <w:i/>
          <w:iCs/>
        </w:rPr>
      </w:pPr>
      <w:r w:rsidRPr="00275547">
        <w:rPr>
          <w:i/>
          <w:iCs/>
        </w:rPr>
        <w:t>This day</w:t>
      </w:r>
      <w:r w:rsidR="00B106E4">
        <w:rPr>
          <w:i/>
          <w:iCs/>
        </w:rPr>
        <w:t>,</w:t>
      </w:r>
      <w:r w:rsidRPr="00275547">
        <w:rPr>
          <w:i/>
          <w:iCs/>
        </w:rPr>
        <w:t xml:space="preserve"> the angels are singing on earth:</w:t>
      </w:r>
    </w:p>
    <w:p w14:paraId="6BF08FBE" w14:textId="77777777" w:rsidR="00744799" w:rsidRPr="00275547" w:rsidRDefault="00744799" w:rsidP="00744799">
      <w:pPr>
        <w:jc w:val="center"/>
        <w:rPr>
          <w:i/>
          <w:iCs/>
        </w:rPr>
      </w:pPr>
      <w:r w:rsidRPr="00275547">
        <w:rPr>
          <w:i/>
          <w:iCs/>
        </w:rPr>
        <w:t>Archangels are rejoicing.</w:t>
      </w:r>
    </w:p>
    <w:p w14:paraId="06C76809" w14:textId="5E2DCCE2" w:rsidR="00744799" w:rsidRPr="00275547" w:rsidRDefault="00744799" w:rsidP="00744799">
      <w:pPr>
        <w:jc w:val="center"/>
        <w:rPr>
          <w:i/>
          <w:iCs/>
        </w:rPr>
      </w:pPr>
      <w:r w:rsidRPr="00275547">
        <w:rPr>
          <w:i/>
          <w:iCs/>
        </w:rPr>
        <w:t>Toda</w:t>
      </w:r>
      <w:r w:rsidR="00B106E4">
        <w:rPr>
          <w:i/>
          <w:iCs/>
        </w:rPr>
        <w:t>y,</w:t>
      </w:r>
      <w:r w:rsidRPr="00275547">
        <w:rPr>
          <w:i/>
          <w:iCs/>
        </w:rPr>
        <w:t xml:space="preserve"> the just are glad and say,</w:t>
      </w:r>
    </w:p>
    <w:p w14:paraId="2AEEC610" w14:textId="77777777" w:rsidR="00744799" w:rsidRPr="00275547" w:rsidRDefault="00744799" w:rsidP="00744799">
      <w:pPr>
        <w:jc w:val="center"/>
        <w:rPr>
          <w:i/>
          <w:iCs/>
        </w:rPr>
      </w:pPr>
      <w:r w:rsidRPr="00275547">
        <w:rPr>
          <w:i/>
          <w:iCs/>
        </w:rPr>
        <w:t>‘Glory to God in high heaven”</w:t>
      </w:r>
    </w:p>
    <w:p w14:paraId="25310E69" w14:textId="77777777" w:rsidR="00744799" w:rsidRPr="00275547" w:rsidRDefault="00744799" w:rsidP="00744799">
      <w:pPr>
        <w:jc w:val="center"/>
        <w:rPr>
          <w:i/>
          <w:iCs/>
        </w:rPr>
      </w:pPr>
    </w:p>
    <w:p w14:paraId="66028744" w14:textId="77777777" w:rsidR="00744799" w:rsidRDefault="00744799" w:rsidP="00744799">
      <w:pPr>
        <w:jc w:val="center"/>
        <w:rPr>
          <w:i/>
          <w:iCs/>
        </w:rPr>
      </w:pPr>
      <w:r w:rsidRPr="00275547">
        <w:rPr>
          <w:i/>
          <w:iCs/>
        </w:rPr>
        <w:t>The Word became flesh and dwelt among us.</w:t>
      </w:r>
    </w:p>
    <w:p w14:paraId="0A0C3398" w14:textId="77777777" w:rsidR="00744799" w:rsidRDefault="00744799" w:rsidP="00744799">
      <w:pPr>
        <w:jc w:val="center"/>
        <w:rPr>
          <w:i/>
          <w:iCs/>
        </w:rPr>
      </w:pPr>
    </w:p>
    <w:p w14:paraId="1123F350" w14:textId="61E9FEF1" w:rsidR="00744799" w:rsidRDefault="00744799" w:rsidP="00744799">
      <w:pPr>
        <w:jc w:val="center"/>
        <w:rPr>
          <w:i/>
          <w:iCs/>
        </w:rPr>
      </w:pPr>
      <w:r>
        <w:rPr>
          <w:i/>
          <w:iCs/>
        </w:rPr>
        <w:t>Blessed are you, Father</w:t>
      </w:r>
      <w:r w:rsidR="00B106E4">
        <w:rPr>
          <w:i/>
          <w:iCs/>
        </w:rPr>
        <w:t>,</w:t>
      </w:r>
    </w:p>
    <w:p w14:paraId="2B39F42B" w14:textId="77777777" w:rsidR="00744799" w:rsidRDefault="00744799" w:rsidP="00744799">
      <w:pPr>
        <w:jc w:val="center"/>
        <w:rPr>
          <w:i/>
          <w:iCs/>
        </w:rPr>
      </w:pPr>
      <w:r>
        <w:rPr>
          <w:i/>
          <w:iCs/>
        </w:rPr>
        <w:t>For the Word made flesh who dwells in our midst.</w:t>
      </w:r>
    </w:p>
    <w:p w14:paraId="6958E09F" w14:textId="77777777" w:rsidR="00744799" w:rsidRDefault="00744799" w:rsidP="00744799">
      <w:pPr>
        <w:jc w:val="center"/>
        <w:rPr>
          <w:i/>
          <w:iCs/>
        </w:rPr>
      </w:pPr>
      <w:r>
        <w:rPr>
          <w:i/>
          <w:iCs/>
        </w:rPr>
        <w:t>He walked this earth</w:t>
      </w:r>
    </w:p>
    <w:p w14:paraId="11AE2D26" w14:textId="77777777" w:rsidR="00744799" w:rsidRDefault="00744799" w:rsidP="00744799">
      <w:pPr>
        <w:jc w:val="center"/>
        <w:rPr>
          <w:i/>
          <w:iCs/>
        </w:rPr>
      </w:pPr>
      <w:r>
        <w:rPr>
          <w:i/>
          <w:iCs/>
        </w:rPr>
        <w:t>And lived out his thanksgiving to you in simplicity and love.</w:t>
      </w:r>
    </w:p>
    <w:p w14:paraId="6206C82B" w14:textId="73C80152" w:rsidR="00744799" w:rsidRDefault="00744799" w:rsidP="00744799">
      <w:pPr>
        <w:jc w:val="center"/>
        <w:rPr>
          <w:i/>
          <w:iCs/>
        </w:rPr>
      </w:pPr>
      <w:r>
        <w:rPr>
          <w:i/>
          <w:iCs/>
        </w:rPr>
        <w:t>May we be thankful for the gift of our life,</w:t>
      </w:r>
    </w:p>
    <w:p w14:paraId="393A10C2" w14:textId="66250443" w:rsidR="00744799" w:rsidRDefault="00744799" w:rsidP="00744799">
      <w:pPr>
        <w:jc w:val="center"/>
        <w:rPr>
          <w:i/>
          <w:iCs/>
        </w:rPr>
      </w:pPr>
      <w:r>
        <w:rPr>
          <w:i/>
          <w:iCs/>
        </w:rPr>
        <w:t>So</w:t>
      </w:r>
      <w:r w:rsidR="00301023">
        <w:rPr>
          <w:i/>
          <w:iCs/>
        </w:rPr>
        <w:t>,</w:t>
      </w:r>
      <w:r>
        <w:rPr>
          <w:i/>
          <w:iCs/>
        </w:rPr>
        <w:t xml:space="preserve"> your name may be praised and blessed,</w:t>
      </w:r>
    </w:p>
    <w:p w14:paraId="03A1B4FA" w14:textId="77777777" w:rsidR="00744799" w:rsidRDefault="00744799" w:rsidP="00744799">
      <w:pPr>
        <w:jc w:val="center"/>
        <w:rPr>
          <w:i/>
          <w:iCs/>
        </w:rPr>
      </w:pPr>
      <w:r>
        <w:rPr>
          <w:i/>
          <w:iCs/>
        </w:rPr>
        <w:t>Now and forever.</w:t>
      </w:r>
    </w:p>
    <w:p w14:paraId="6DA88DC5" w14:textId="77777777" w:rsidR="00744799" w:rsidRDefault="00744799" w:rsidP="00744799">
      <w:pPr>
        <w:jc w:val="center"/>
        <w:rPr>
          <w:i/>
          <w:iCs/>
        </w:rPr>
      </w:pPr>
      <w:r>
        <w:rPr>
          <w:i/>
          <w:iCs/>
        </w:rPr>
        <w:t>Amen</w:t>
      </w:r>
    </w:p>
    <w:p w14:paraId="7653AC2F" w14:textId="77777777" w:rsidR="00744799" w:rsidRDefault="00744799" w:rsidP="00744799">
      <w:pPr>
        <w:jc w:val="right"/>
        <w:rPr>
          <w:i/>
          <w:iCs/>
        </w:rPr>
      </w:pPr>
      <w:r w:rsidRPr="000745A7">
        <w:t xml:space="preserve">Modified from </w:t>
      </w:r>
      <w:r w:rsidRPr="000745A7">
        <w:rPr>
          <w:i/>
          <w:iCs/>
        </w:rPr>
        <w:t>Franciscans in Prayer</w:t>
      </w:r>
    </w:p>
    <w:p w14:paraId="03017D64" w14:textId="77777777" w:rsidR="00744799" w:rsidRDefault="00744799" w:rsidP="00744799">
      <w:pPr>
        <w:jc w:val="right"/>
        <w:rPr>
          <w:i/>
          <w:iCs/>
        </w:rPr>
      </w:pPr>
    </w:p>
    <w:p w14:paraId="6B34119C" w14:textId="52DFA4D3" w:rsidR="00744799" w:rsidRPr="000745A7" w:rsidRDefault="00744799" w:rsidP="00744799">
      <w:pPr>
        <w:jc w:val="center"/>
      </w:pPr>
      <w:r w:rsidRPr="000745A7">
        <w:t>All the Lord’s Peace and Goodness this Christmas for you and your families.</w:t>
      </w:r>
    </w:p>
    <w:p w14:paraId="479474ED" w14:textId="6F17030B" w:rsidR="00744799" w:rsidRPr="000745A7" w:rsidRDefault="00744799" w:rsidP="00744799">
      <w:pPr>
        <w:jc w:val="center"/>
      </w:pPr>
      <w:r w:rsidRPr="000745A7">
        <w:t xml:space="preserve">Merry Christmas and a Holy </w:t>
      </w:r>
      <w:r w:rsidR="00563524">
        <w:t>and</w:t>
      </w:r>
      <w:r w:rsidRPr="000745A7">
        <w:t xml:space="preserve"> Happy New Year.</w:t>
      </w:r>
    </w:p>
    <w:p w14:paraId="25567E31" w14:textId="77777777" w:rsidR="00744799" w:rsidRDefault="00744799" w:rsidP="00744799">
      <w:pPr>
        <w:spacing w:after="120"/>
        <w:jc w:val="both"/>
      </w:pPr>
    </w:p>
    <w:p w14:paraId="0233EC54" w14:textId="77777777" w:rsidR="00744799" w:rsidRDefault="00744799" w:rsidP="00744799">
      <w:pPr>
        <w:spacing w:after="120"/>
        <w:jc w:val="both"/>
      </w:pPr>
    </w:p>
    <w:p w14:paraId="1CFE13C8" w14:textId="77777777" w:rsidR="00744799" w:rsidRDefault="00744799" w:rsidP="00744799"/>
    <w:p w14:paraId="5A499B26" w14:textId="77777777" w:rsidR="00744799" w:rsidRDefault="00744799" w:rsidP="00563524">
      <w:pPr>
        <w:jc w:val="right"/>
      </w:pPr>
      <w:r>
        <w:t xml:space="preserve">Fr Joseph McKay OFM </w:t>
      </w:r>
    </w:p>
    <w:p w14:paraId="3F86F9D8" w14:textId="32B7DE80" w:rsidR="00007073" w:rsidRDefault="00744799" w:rsidP="00563524">
      <w:pPr>
        <w:jc w:val="right"/>
      </w:pPr>
      <w:r>
        <w:t>National Spiritual Assistant OFS</w:t>
      </w:r>
      <w:r w:rsidR="00563524">
        <w:t xml:space="preserve"> - Australia</w:t>
      </w:r>
    </w:p>
    <w:p w14:paraId="061B2C36" w14:textId="77777777" w:rsidR="00B64146" w:rsidRPr="002022B8" w:rsidRDefault="00B64146" w:rsidP="00563524">
      <w:pPr>
        <w:pStyle w:val="NoSpacing"/>
        <w:jc w:val="right"/>
        <w:rPr>
          <w:sz w:val="12"/>
          <w:szCs w:val="12"/>
          <w:lang w:val="en"/>
        </w:rPr>
      </w:pPr>
    </w:p>
    <w:sectPr w:rsidR="00B64146" w:rsidRPr="002022B8"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D38E1" w14:textId="77777777" w:rsidR="00BD71C9" w:rsidRDefault="00BD71C9" w:rsidP="004F398C">
      <w:r>
        <w:separator/>
      </w:r>
    </w:p>
  </w:endnote>
  <w:endnote w:type="continuationSeparator" w:id="0">
    <w:p w14:paraId="52BD7C16" w14:textId="77777777" w:rsidR="00BD71C9" w:rsidRDefault="00BD71C9"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3191D" w14:textId="77777777" w:rsidR="00BD71C9" w:rsidRDefault="00BD71C9" w:rsidP="004F398C">
      <w:r>
        <w:separator/>
      </w:r>
    </w:p>
  </w:footnote>
  <w:footnote w:type="continuationSeparator" w:id="0">
    <w:p w14:paraId="52FF4729" w14:textId="77777777" w:rsidR="00BD71C9" w:rsidRDefault="00BD71C9"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4"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kFAMXHD8UtAAAA"/>
  </w:docVars>
  <w:rsids>
    <w:rsidRoot w:val="00FA484E"/>
    <w:rsid w:val="00007073"/>
    <w:rsid w:val="00011F14"/>
    <w:rsid w:val="0001248D"/>
    <w:rsid w:val="0001413D"/>
    <w:rsid w:val="00024E42"/>
    <w:rsid w:val="000314B1"/>
    <w:rsid w:val="00041A3A"/>
    <w:rsid w:val="00090306"/>
    <w:rsid w:val="00094E41"/>
    <w:rsid w:val="000971D7"/>
    <w:rsid w:val="000B45C4"/>
    <w:rsid w:val="000C24DC"/>
    <w:rsid w:val="000E6D2B"/>
    <w:rsid w:val="000F33B5"/>
    <w:rsid w:val="0012157B"/>
    <w:rsid w:val="0015139A"/>
    <w:rsid w:val="00152B80"/>
    <w:rsid w:val="00153AD3"/>
    <w:rsid w:val="001723B7"/>
    <w:rsid w:val="00173080"/>
    <w:rsid w:val="001763BD"/>
    <w:rsid w:val="00192B89"/>
    <w:rsid w:val="0019752F"/>
    <w:rsid w:val="001A2A4E"/>
    <w:rsid w:val="001B17C8"/>
    <w:rsid w:val="001B299D"/>
    <w:rsid w:val="001E2C31"/>
    <w:rsid w:val="001E70DB"/>
    <w:rsid w:val="001F6038"/>
    <w:rsid w:val="002022B8"/>
    <w:rsid w:val="002050E6"/>
    <w:rsid w:val="002159DF"/>
    <w:rsid w:val="0022610B"/>
    <w:rsid w:val="00233368"/>
    <w:rsid w:val="00242952"/>
    <w:rsid w:val="002503F0"/>
    <w:rsid w:val="002503FF"/>
    <w:rsid w:val="00275B55"/>
    <w:rsid w:val="00277D34"/>
    <w:rsid w:val="002A4367"/>
    <w:rsid w:val="002B629C"/>
    <w:rsid w:val="002D1934"/>
    <w:rsid w:val="002D2022"/>
    <w:rsid w:val="002E2832"/>
    <w:rsid w:val="002E2D1D"/>
    <w:rsid w:val="002F45AF"/>
    <w:rsid w:val="00301023"/>
    <w:rsid w:val="00331BF6"/>
    <w:rsid w:val="0033739F"/>
    <w:rsid w:val="00341B63"/>
    <w:rsid w:val="00346916"/>
    <w:rsid w:val="00357D1C"/>
    <w:rsid w:val="00360072"/>
    <w:rsid w:val="00384BED"/>
    <w:rsid w:val="003857FF"/>
    <w:rsid w:val="0039595F"/>
    <w:rsid w:val="003A3CD6"/>
    <w:rsid w:val="003A7779"/>
    <w:rsid w:val="003C0669"/>
    <w:rsid w:val="003C194E"/>
    <w:rsid w:val="003C3419"/>
    <w:rsid w:val="003C3CEE"/>
    <w:rsid w:val="003D00A7"/>
    <w:rsid w:val="00415A1B"/>
    <w:rsid w:val="004167E7"/>
    <w:rsid w:val="004230A7"/>
    <w:rsid w:val="00432A53"/>
    <w:rsid w:val="004460E9"/>
    <w:rsid w:val="004744A3"/>
    <w:rsid w:val="00481A8F"/>
    <w:rsid w:val="004A5EB0"/>
    <w:rsid w:val="004C5600"/>
    <w:rsid w:val="004C5B2A"/>
    <w:rsid w:val="004F398C"/>
    <w:rsid w:val="0050090A"/>
    <w:rsid w:val="0051097E"/>
    <w:rsid w:val="00532A94"/>
    <w:rsid w:val="00563524"/>
    <w:rsid w:val="00573A8C"/>
    <w:rsid w:val="00584718"/>
    <w:rsid w:val="005A7139"/>
    <w:rsid w:val="005D2166"/>
    <w:rsid w:val="005D2AD9"/>
    <w:rsid w:val="005D4102"/>
    <w:rsid w:val="005F08DE"/>
    <w:rsid w:val="005F39B0"/>
    <w:rsid w:val="005F3D3A"/>
    <w:rsid w:val="005F3EB3"/>
    <w:rsid w:val="00601A16"/>
    <w:rsid w:val="00601C7F"/>
    <w:rsid w:val="00604B46"/>
    <w:rsid w:val="00615FC1"/>
    <w:rsid w:val="00626E2A"/>
    <w:rsid w:val="00631B96"/>
    <w:rsid w:val="006335C1"/>
    <w:rsid w:val="0063384A"/>
    <w:rsid w:val="00634D54"/>
    <w:rsid w:val="00636979"/>
    <w:rsid w:val="00637F0A"/>
    <w:rsid w:val="006429A0"/>
    <w:rsid w:val="006503B9"/>
    <w:rsid w:val="006603EF"/>
    <w:rsid w:val="006A1B43"/>
    <w:rsid w:val="006D1D5B"/>
    <w:rsid w:val="006E52A6"/>
    <w:rsid w:val="006F181A"/>
    <w:rsid w:val="006F4EB2"/>
    <w:rsid w:val="006F6918"/>
    <w:rsid w:val="0070316C"/>
    <w:rsid w:val="00706F54"/>
    <w:rsid w:val="00717D54"/>
    <w:rsid w:val="00720356"/>
    <w:rsid w:val="00726033"/>
    <w:rsid w:val="00730DF5"/>
    <w:rsid w:val="007348D9"/>
    <w:rsid w:val="00744799"/>
    <w:rsid w:val="0075053E"/>
    <w:rsid w:val="00751C46"/>
    <w:rsid w:val="0077557F"/>
    <w:rsid w:val="00782AE2"/>
    <w:rsid w:val="007A2FD8"/>
    <w:rsid w:val="007A5E5B"/>
    <w:rsid w:val="007B5B41"/>
    <w:rsid w:val="007D6A56"/>
    <w:rsid w:val="007E1EE1"/>
    <w:rsid w:val="007F0C7A"/>
    <w:rsid w:val="00807B2B"/>
    <w:rsid w:val="00836EA8"/>
    <w:rsid w:val="00845895"/>
    <w:rsid w:val="0087133C"/>
    <w:rsid w:val="00885FCB"/>
    <w:rsid w:val="00896F7F"/>
    <w:rsid w:val="008A1FC8"/>
    <w:rsid w:val="008B019E"/>
    <w:rsid w:val="008B799E"/>
    <w:rsid w:val="008B7E0F"/>
    <w:rsid w:val="008E07A0"/>
    <w:rsid w:val="00904156"/>
    <w:rsid w:val="00917150"/>
    <w:rsid w:val="00931B7A"/>
    <w:rsid w:val="00943DC7"/>
    <w:rsid w:val="00947412"/>
    <w:rsid w:val="00947D20"/>
    <w:rsid w:val="009873AB"/>
    <w:rsid w:val="0099204E"/>
    <w:rsid w:val="00995B1F"/>
    <w:rsid w:val="009A4AF1"/>
    <w:rsid w:val="009B3071"/>
    <w:rsid w:val="009C3F32"/>
    <w:rsid w:val="009C79FC"/>
    <w:rsid w:val="00A019FF"/>
    <w:rsid w:val="00A17706"/>
    <w:rsid w:val="00A179BE"/>
    <w:rsid w:val="00A27258"/>
    <w:rsid w:val="00A31299"/>
    <w:rsid w:val="00A32353"/>
    <w:rsid w:val="00A406D4"/>
    <w:rsid w:val="00A41A3C"/>
    <w:rsid w:val="00A63BBD"/>
    <w:rsid w:val="00A726D0"/>
    <w:rsid w:val="00A74227"/>
    <w:rsid w:val="00A81741"/>
    <w:rsid w:val="00AA22CC"/>
    <w:rsid w:val="00AA4A00"/>
    <w:rsid w:val="00AA6C2F"/>
    <w:rsid w:val="00AB1B15"/>
    <w:rsid w:val="00AB4B37"/>
    <w:rsid w:val="00AD0A3E"/>
    <w:rsid w:val="00AD1487"/>
    <w:rsid w:val="00AD420A"/>
    <w:rsid w:val="00AD6C0D"/>
    <w:rsid w:val="00AE0FAB"/>
    <w:rsid w:val="00AE4E40"/>
    <w:rsid w:val="00B012FC"/>
    <w:rsid w:val="00B106E4"/>
    <w:rsid w:val="00B14026"/>
    <w:rsid w:val="00B245AE"/>
    <w:rsid w:val="00B334F3"/>
    <w:rsid w:val="00B41377"/>
    <w:rsid w:val="00B47E77"/>
    <w:rsid w:val="00B62AB2"/>
    <w:rsid w:val="00B64146"/>
    <w:rsid w:val="00B72A72"/>
    <w:rsid w:val="00B76CD6"/>
    <w:rsid w:val="00B83094"/>
    <w:rsid w:val="00B85CCD"/>
    <w:rsid w:val="00B9143F"/>
    <w:rsid w:val="00BA7C11"/>
    <w:rsid w:val="00BB2D43"/>
    <w:rsid w:val="00BC51D7"/>
    <w:rsid w:val="00BD5CC5"/>
    <w:rsid w:val="00BD71C9"/>
    <w:rsid w:val="00BE0C7A"/>
    <w:rsid w:val="00BE11D6"/>
    <w:rsid w:val="00BF079E"/>
    <w:rsid w:val="00BF112F"/>
    <w:rsid w:val="00C0779B"/>
    <w:rsid w:val="00C14843"/>
    <w:rsid w:val="00C155A7"/>
    <w:rsid w:val="00C26FBB"/>
    <w:rsid w:val="00C3646A"/>
    <w:rsid w:val="00C3758E"/>
    <w:rsid w:val="00C43006"/>
    <w:rsid w:val="00C441D3"/>
    <w:rsid w:val="00C80DBB"/>
    <w:rsid w:val="00C847B3"/>
    <w:rsid w:val="00C86142"/>
    <w:rsid w:val="00CB54A4"/>
    <w:rsid w:val="00CC78AA"/>
    <w:rsid w:val="00CD0942"/>
    <w:rsid w:val="00CF1C2B"/>
    <w:rsid w:val="00CF3418"/>
    <w:rsid w:val="00D07A96"/>
    <w:rsid w:val="00D16C46"/>
    <w:rsid w:val="00D355E5"/>
    <w:rsid w:val="00D37C97"/>
    <w:rsid w:val="00D56A54"/>
    <w:rsid w:val="00D70297"/>
    <w:rsid w:val="00D80C0C"/>
    <w:rsid w:val="00D9119E"/>
    <w:rsid w:val="00D911D3"/>
    <w:rsid w:val="00DA5DBD"/>
    <w:rsid w:val="00DC2ABC"/>
    <w:rsid w:val="00DE7EE0"/>
    <w:rsid w:val="00DF00C6"/>
    <w:rsid w:val="00DF018E"/>
    <w:rsid w:val="00DF0583"/>
    <w:rsid w:val="00DF1AA4"/>
    <w:rsid w:val="00E02C79"/>
    <w:rsid w:val="00E06803"/>
    <w:rsid w:val="00E07BAF"/>
    <w:rsid w:val="00E24303"/>
    <w:rsid w:val="00E33FF7"/>
    <w:rsid w:val="00E6048B"/>
    <w:rsid w:val="00E7498D"/>
    <w:rsid w:val="00E846C9"/>
    <w:rsid w:val="00EA04A4"/>
    <w:rsid w:val="00EB5963"/>
    <w:rsid w:val="00EB6037"/>
    <w:rsid w:val="00EF43E4"/>
    <w:rsid w:val="00F3291B"/>
    <w:rsid w:val="00F407DF"/>
    <w:rsid w:val="00F42356"/>
    <w:rsid w:val="00F43E47"/>
    <w:rsid w:val="00F475EE"/>
    <w:rsid w:val="00F55A99"/>
    <w:rsid w:val="00FA484E"/>
    <w:rsid w:val="00FB3E6F"/>
    <w:rsid w:val="00FC6E4B"/>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5</cp:revision>
  <cp:lastPrinted>2020-12-03T06:03:00Z</cp:lastPrinted>
  <dcterms:created xsi:type="dcterms:W3CDTF">2020-12-03T00:00:00Z</dcterms:created>
  <dcterms:modified xsi:type="dcterms:W3CDTF">2020-12-03T06:14:00Z</dcterms:modified>
</cp:coreProperties>
</file>